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46ae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f1d8b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76d6c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293ae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53264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9ff14d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b6ae95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203b7e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8T22:42:46Z</dcterms:created>
  <dcterms:modified xsi:type="dcterms:W3CDTF">2021-01-28T22:42:46Z</dcterms:modified>
</cp:coreProperties>
</file>